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созданию, перемещению и переименованию файлов и каталогов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, необходимые, чтобы присвоить перечисленным в условии файлам выделенные права доступа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связанные с доступом к файлам и каталогам.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им примеры на копирование файлов и каталогов. 1) touch abc1; cp abc1 april; cp abc1 may - копирование файла в текущем каталоге. 2) mkdir monthly; cp april may monthly - копирование нескольких файлов в каталог. 3) cp monthly/may monthly/june; ls monthly - копирование файлов в произвольном каталоге. 4) mkdir monthly.00; cp -r monthly monthly.00 - копирование каталогов в текущем каталоге. 5) cp -r monthly.00 /tmp - копирование каталогов в произвольном каталоге. (рис. 1).</w:t>
      </w:r>
    </w:p>
    <w:p>
      <w:pPr>
        <w:pStyle w:val="CaptionedFigure"/>
      </w:pPr>
      <w:r>
        <w:drawing>
          <wp:inline>
            <wp:extent cx="3733800" cy="1608891"/>
            <wp:effectExtent b="0" l="0" r="0" t="0"/>
            <wp:docPr descr="Копирование файлов и каталого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 и каталогов</w:t>
      </w:r>
    </w:p>
    <w:p>
      <w:pPr>
        <w:pStyle w:val="Compact"/>
        <w:numPr>
          <w:ilvl w:val="0"/>
          <w:numId w:val="1003"/>
        </w:numPr>
      </w:pPr>
      <w:r>
        <w:t xml:space="preserve">Выполним примеры на перемещение и переименование файлов и каталогов. 1) mv april july - переименование файлов в текущем каталоге. 2) mv july monthly.00; ls monthly.00 - перемещение файлов в другой каталог. 3) mv monthly.00 monthly.01 - переименование каталогов в текущем каталоге. 4) mkdir reports; mv monthly.01 reports - перемещение каталога в другой каталог. 5) mv reports/monthly.01 reports/monthly - переименование каталога, не являющегося текущим. (рис. 2)</w:t>
      </w:r>
    </w:p>
    <w:p>
      <w:pPr>
        <w:pStyle w:val="CaptionedFigure"/>
      </w:pPr>
      <w:r>
        <w:drawing>
          <wp:inline>
            <wp:extent cx="3733800" cy="1498177"/>
            <wp:effectExtent b="0" l="0" r="0" t="0"/>
            <wp:docPr descr="Перемещение и переименование файлов и каталог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и переименование файлов и каталогов</w:t>
      </w:r>
    </w:p>
    <w:p>
      <w:pPr>
        <w:pStyle w:val="Compact"/>
        <w:numPr>
          <w:ilvl w:val="0"/>
          <w:numId w:val="1004"/>
        </w:numPr>
      </w:pPr>
      <w:r>
        <w:t xml:space="preserve">Выполним примеры изменения прав доступа к файлам и каталогам. 1) touch may; ls -l may; chmod u+x may; ls -l may - создаем файл ~/may с правом выполнения для владельца. 2) chmod u-x may; ls -l may - лишаем владельца файла ~/may права на выполнение. 3) mkdir monthly; chmod g-r,o-r monthly - создаем каталог monthly с запретом на чтение для членов группы и всех остальных пользователей. (рис. 3)</w:t>
      </w:r>
    </w:p>
    <w:p>
      <w:pPr>
        <w:pStyle w:val="CaptionedFigure"/>
      </w:pPr>
      <w:r>
        <w:drawing>
          <wp:inline>
            <wp:extent cx="3733800" cy="3158872"/>
            <wp:effectExtent b="0" l="0" r="0" t="0"/>
            <wp:docPr descr="Изменение прав доступа к файлам и каталогам 1-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ав доступа к файлам и каталогам 1-3</w:t>
      </w:r>
    </w:p>
    <w:p>
      <w:pPr>
        <w:pStyle w:val="Compact"/>
        <w:numPr>
          <w:ilvl w:val="0"/>
          <w:numId w:val="1005"/>
        </w:numPr>
      </w:pPr>
      <w:r>
        <w:t xml:space="preserve">Пример 4) touch abc1; chmod g+w abc1 - создаем файл ~/abc1 с правом записи для членов группы. (рис. 4)</w:t>
      </w:r>
    </w:p>
    <w:p>
      <w:pPr>
        <w:pStyle w:val="CaptionedFigure"/>
      </w:pPr>
      <w:r>
        <w:drawing>
          <wp:inline>
            <wp:extent cx="3733800" cy="735227"/>
            <wp:effectExtent b="0" l="0" r="0" t="0"/>
            <wp:docPr descr="Изменение прав доступа к файлам и каталогам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ам и каталогам 4</w:t>
      </w:r>
    </w:p>
    <w:p>
      <w:pPr>
        <w:pStyle w:val="Compact"/>
        <w:numPr>
          <w:ilvl w:val="0"/>
          <w:numId w:val="1006"/>
        </w:numPr>
      </w:pPr>
      <w:r>
        <w:t xml:space="preserve">Задание 2.1. Скопируйте файл /usr/include/sys/io.h в домашний каталог и назовите его equipment. Команда: cp /usr/include/sys/io.h; mv io.h equipment.</w:t>
      </w:r>
      <w:r>
        <w:t xml:space="preserve"> </w:t>
      </w:r>
      <w:r>
        <w:t xml:space="preserve">Задание 2.2. В домашнем каталоге создайте директорию ~/ski.plases. Команда: mkdir ~/ski.plases</w:t>
      </w:r>
      <w:r>
        <w:t xml:space="preserve"> </w:t>
      </w:r>
      <w:r>
        <w:t xml:space="preserve">Задание 2.3. Переместите файл equipment в каталог ~/ski.plases. Команда: mkdir equipment ~/ski.plases</w:t>
      </w:r>
      <w:r>
        <w:t xml:space="preserve"> </w:t>
      </w:r>
      <w:r>
        <w:t xml:space="preserve">Задание 2.4. Переименуйте файл ~/ski.plases/equipment в ~/ski.plases/equiplist. Команда: mv ~/ski.plases/equipment ~/ski.plases/equiplist (рис. 5)</w:t>
      </w:r>
    </w:p>
    <w:p>
      <w:pPr>
        <w:pStyle w:val="CaptionedFigure"/>
      </w:pPr>
      <w:r>
        <w:drawing>
          <wp:inline>
            <wp:extent cx="3733800" cy="1043028"/>
            <wp:effectExtent b="0" l="0" r="0" t="0"/>
            <wp:docPr descr="Задания 2.1. - 2.4.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я 2.1. - 2.4.</w:t>
      </w:r>
    </w:p>
    <w:p>
      <w:pPr>
        <w:pStyle w:val="Compact"/>
        <w:numPr>
          <w:ilvl w:val="0"/>
          <w:numId w:val="1007"/>
        </w:numPr>
      </w:pPr>
      <w:r>
        <w:t xml:space="preserve">Задание 2.5. Создайте в домашнем каталоге файл abc1 и скопируйте его в каталог ~/ski.plases, назовите его equiplist2. Команда: touch abc1; cp abc1 ~/ski.plases; mv ~/ski.plases/abc1 ~/ski.plases/equiplist2</w:t>
      </w:r>
      <w:r>
        <w:t xml:space="preserve"> </w:t>
      </w:r>
      <w:r>
        <w:t xml:space="preserve">Задание 2.6. Создайте каталог с именем equipment в каталоге ~/ski.plases. Команда: mkdir ~/ski.plases/equipment</w:t>
      </w:r>
      <w:r>
        <w:t xml:space="preserve"> </w:t>
      </w:r>
      <w:r>
        <w:t xml:space="preserve">Задание 2.7. Переместите файлы ~/ski.plases/equiplist и equiplist2 в каталог ~/ski.plases/equipment. Команда: mv ~/ski.plases/equiplist ~/ski.plases/equiplist2 ~/ski.plases/equipment/</w:t>
      </w:r>
      <w:r>
        <w:t xml:space="preserve"> </w:t>
      </w:r>
      <w:r>
        <w:t xml:space="preserve">Задание 2.8. Создайте и переместите каталог ~/newdir в каталог ~/ski.plases и назовите его plans. Команда: mkdir newdir; mv newdir ~/ski.plases/plans (рис. 6)</w:t>
      </w:r>
    </w:p>
    <w:p>
      <w:pPr>
        <w:pStyle w:val="CaptionedFigure"/>
      </w:pPr>
      <w:r>
        <w:drawing>
          <wp:inline>
            <wp:extent cx="3733800" cy="1735854"/>
            <wp:effectExtent b="0" l="0" r="0" t="0"/>
            <wp:docPr descr="Задания 2.5. - 2.8.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я 2.5. - 2.8.</w:t>
      </w:r>
    </w:p>
    <w:p>
      <w:pPr>
        <w:pStyle w:val="Compact"/>
        <w:numPr>
          <w:ilvl w:val="0"/>
          <w:numId w:val="1008"/>
        </w:numPr>
      </w:pPr>
      <w:r>
        <w:t xml:space="preserve">Определяем опции команды chmod, необходимые для того, чтобы присвоить перечисленным в условии файлам выделенные права доступа, считая, что в начале таких прав нет: 3.1. g-x,o-x; 3.2. g-r,o-r; 3.3. 544; 3.4. g+w (рис. 7)</w:t>
      </w:r>
    </w:p>
    <w:p>
      <w:pPr>
        <w:pStyle w:val="CaptionedFigure"/>
      </w:pPr>
      <w:r>
        <w:drawing>
          <wp:inline>
            <wp:extent cx="3733800" cy="3037290"/>
            <wp:effectExtent b="0" l="0" r="0" t="0"/>
            <wp:docPr descr="Задания 3.1. - 3.4.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я 3.1. - 3.4.</w:t>
      </w:r>
    </w:p>
    <w:p>
      <w:pPr>
        <w:pStyle w:val="Compact"/>
        <w:numPr>
          <w:ilvl w:val="0"/>
          <w:numId w:val="1009"/>
        </w:numPr>
      </w:pPr>
      <w:r>
        <w:t xml:space="preserve">Задание 4.1. Просмотрите содержимое файла /etc/password. Команда: cat /etc/password</w:t>
      </w:r>
      <w:r>
        <w:t xml:space="preserve"> </w:t>
      </w:r>
      <w:r>
        <w:t xml:space="preserve">Задание 4.2. Скопируйте файл ~/feathers в файл ~/file.old. Команда: cp ~/feathers ~/file.old</w:t>
      </w:r>
      <w:r>
        <w:t xml:space="preserve"> </w:t>
      </w:r>
      <w:r>
        <w:t xml:space="preserve">Задание 4.3. Переместите файл ~/file.old в каталог ~/play. Команда: mv ~/file.old ~/play</w:t>
      </w:r>
      <w:r>
        <w:t xml:space="preserve"> </w:t>
      </w:r>
      <w:r>
        <w:t xml:space="preserve">Задание 4.4. Скопируйте каталог ~/play в каталог ~/fun. Команда: cp -r ~/play ~/fun/</w:t>
      </w:r>
      <w:r>
        <w:t xml:space="preserve"> </w:t>
      </w:r>
      <w:r>
        <w:t xml:space="preserve">Задание 4.5. Переместите каталог ~/fun в каталог ~/play и назовите его games. Команда: mv ~/fun ~/play/games (рис. 8)</w:t>
      </w:r>
    </w:p>
    <w:p>
      <w:pPr>
        <w:pStyle w:val="CaptionedFigure"/>
      </w:pPr>
      <w:r>
        <w:drawing>
          <wp:inline>
            <wp:extent cx="3733800" cy="1409229"/>
            <wp:effectExtent b="0" l="0" r="0" t="0"/>
            <wp:docPr descr="Задания 4.1. - 4.5.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я 4.1. - 4.5.</w:t>
      </w:r>
    </w:p>
    <w:p>
      <w:pPr>
        <w:pStyle w:val="Compact"/>
        <w:numPr>
          <w:ilvl w:val="0"/>
          <w:numId w:val="1010"/>
        </w:numPr>
      </w:pPr>
      <w:r>
        <w:t xml:space="preserve">Задание 4.6. Лишите владельца файла ~/feathers права на чтение. Команда: chmod u-r ~/feathers</w:t>
      </w:r>
      <w:r>
        <w:t xml:space="preserve"> </w:t>
      </w:r>
      <w:r>
        <w:t xml:space="preserve">Задание 4.7. Что произойдёт, если вы попытаетесь просмотреть файл ~/feathers командой cat? Ответ: доступ будет запрещен</w:t>
      </w:r>
      <w:r>
        <w:t xml:space="preserve"> </w:t>
      </w:r>
      <w:r>
        <w:t xml:space="preserve">Задание 4.8. Что произойдёт, если вы попытаетесь скопировать файл ~/feathers? Ответ: доступ будет запрещен</w:t>
      </w:r>
      <w:r>
        <w:t xml:space="preserve"> </w:t>
      </w:r>
      <w:r>
        <w:t xml:space="preserve">Задание 4.9. Дайте владельцу файла ~/feathers право на чтение. Команда: chmod u+r ~/feathers (рис. 9)</w:t>
      </w:r>
    </w:p>
    <w:p>
      <w:pPr>
        <w:pStyle w:val="CaptionedFigure"/>
      </w:pPr>
      <w:r>
        <w:drawing>
          <wp:inline>
            <wp:extent cx="3733800" cy="1168450"/>
            <wp:effectExtent b="0" l="0" r="0" t="0"/>
            <wp:docPr descr="Задания 4.6. - 4.9.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я 4.6. - 4.9.</w:t>
      </w:r>
    </w:p>
    <w:p>
      <w:pPr>
        <w:pStyle w:val="Compact"/>
        <w:numPr>
          <w:ilvl w:val="0"/>
          <w:numId w:val="1011"/>
        </w:numPr>
      </w:pPr>
      <w:r>
        <w:t xml:space="preserve">Задание 4.10. Лишите владельца каталога ~/play права на выполнение. Команда: chmod u-x ~/play</w:t>
      </w:r>
      <w:r>
        <w:t xml:space="preserve"> </w:t>
      </w:r>
      <w:r>
        <w:t xml:space="preserve">Задание 4.11. Перейдите в каталог ~/play. Что произошло? Команда: cd ~/play. Доступ был запрещен.</w:t>
      </w:r>
      <w:r>
        <w:t xml:space="preserve"> </w:t>
      </w:r>
      <w:r>
        <w:t xml:space="preserve">Задание 4.12. Дайте владельцу каталога ~/play право на выполнение. Команда: chmod u+x ~/play (рис. 10)</w:t>
      </w:r>
    </w:p>
    <w:p>
      <w:pPr>
        <w:pStyle w:val="CaptionedFigure"/>
      </w:pPr>
      <w:r>
        <w:drawing>
          <wp:inline>
            <wp:extent cx="3733800" cy="1099817"/>
            <wp:effectExtent b="0" l="0" r="0" t="0"/>
            <wp:docPr descr="Задания 4.10. - 4.12.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я 4.10. - 4.12.</w:t>
      </w:r>
    </w:p>
    <w:p>
      <w:pPr>
        <w:pStyle w:val="Compact"/>
        <w:numPr>
          <w:ilvl w:val="0"/>
          <w:numId w:val="1012"/>
        </w:numPr>
      </w:pPr>
      <w:r>
        <w:t xml:space="preserve">Команда man mount, mount - команда для монтирования файловых систем. Када файловая система монтируется она страновится доступной для чтения и записи в указанной точке монтирования. Пример: sudo mount /dev/sda1 /mnt - монтирует файловую систему на устройстве /dev/sda1 в точку /mnt (рис. 11)</w:t>
      </w:r>
    </w:p>
    <w:p>
      <w:pPr>
        <w:pStyle w:val="CaptionedFigure"/>
      </w:pPr>
      <w:r>
        <w:drawing>
          <wp:inline>
            <wp:extent cx="3733800" cy="1873607"/>
            <wp:effectExtent b="0" l="0" r="0" t="0"/>
            <wp:docPr descr="Документация mount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кументация mount</w:t>
      </w:r>
    </w:p>
    <w:p>
      <w:pPr>
        <w:pStyle w:val="Compact"/>
        <w:numPr>
          <w:ilvl w:val="0"/>
          <w:numId w:val="1013"/>
        </w:numPr>
      </w:pPr>
      <w:r>
        <w:t xml:space="preserve">Команда man fsck, fsck проверяет целостность файловой системы и исправляет обнаруженные ошибки. Пример: fsck -A - проверка ошибок во всех разделах системы (рис. 12)</w:t>
      </w:r>
    </w:p>
    <w:p>
      <w:pPr>
        <w:pStyle w:val="CaptionedFigure"/>
      </w:pPr>
      <w:r>
        <w:drawing>
          <wp:inline>
            <wp:extent cx="3733800" cy="2013264"/>
            <wp:effectExtent b="0" l="0" r="0" t="0"/>
            <wp:docPr descr="Документация fsck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 fsck</w:t>
      </w:r>
    </w:p>
    <w:p>
      <w:pPr>
        <w:pStyle w:val="Compact"/>
        <w:numPr>
          <w:ilvl w:val="0"/>
          <w:numId w:val="1014"/>
        </w:numPr>
      </w:pPr>
      <w:r>
        <w:t xml:space="preserve">Команда man mkfs, mkfs создает файловую систему. Пример: mkfs -t ext4 /dev/sda1 - создает файловую систему ext4 в разделе /dev/sda1 (рис. 13)</w:t>
      </w:r>
    </w:p>
    <w:p>
      <w:pPr>
        <w:pStyle w:val="CaptionedFigure"/>
      </w:pPr>
      <w:r>
        <w:drawing>
          <wp:inline>
            <wp:extent cx="3733800" cy="1206989"/>
            <wp:effectExtent b="0" l="0" r="0" t="0"/>
            <wp:docPr descr="Документация mkfs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кументация mkfs</w:t>
      </w:r>
    </w:p>
    <w:p>
      <w:pPr>
        <w:pStyle w:val="Compact"/>
        <w:numPr>
          <w:ilvl w:val="0"/>
          <w:numId w:val="1015"/>
        </w:numPr>
      </w:pPr>
      <w:r>
        <w:t xml:space="preserve">Команда man kill, kill - для завершения процессов вручную, посылает сигнал завершения выбранному процессу. Пример: kill 279 - чтобы остановить процесс с идентификатором 279 (рис. 14)</w:t>
      </w:r>
    </w:p>
    <w:p>
      <w:pPr>
        <w:pStyle w:val="CaptionedFigure"/>
      </w:pPr>
      <w:r>
        <w:drawing>
          <wp:inline>
            <wp:extent cx="3733800" cy="1337033"/>
            <wp:effectExtent b="0" l="0" r="0" t="0"/>
            <wp:docPr descr="Документация kill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кументация kill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Это btrfs и ext4. Файловая система BTRFS (B-Tree Filesystem) — это современная файловая система, разработанная для использования в операционных системах Linux. Она построена по принципу копирования при записи (Copy on Write): при чтении области данных используется общая копия, в случае изменения данных — создаётся новая копия.</w:t>
      </w:r>
      <w:r>
        <w:t xml:space="preserve"> </w:t>
      </w:r>
      <w:r>
        <w:t xml:space="preserve">Файловая система Ext4 — это собственная файловая система Linux, созданная для преодоления проблем Ext3. Она использует базовые принципы Ext3, но имеет ряд нововведений, например, увеличена скорость работы, увеличен максимальный размер файла и добавлена поддержка накопителей объёмом до 1 Экзабайта.</w:t>
      </w:r>
    </w:p>
    <w:p>
      <w:pPr>
        <w:pStyle w:val="Compact"/>
        <w:numPr>
          <w:ilvl w:val="0"/>
          <w:numId w:val="1017"/>
        </w:numPr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FirstParagraph"/>
      </w:pPr>
      <w:r>
        <w:t xml:space="preserve">Упрощённо структуру файловой системы Btrfs можно описать так: на низком уровне располагаются блочные устройства, которые представляют собой одно или несколько раздельных физических адресных пространств. Посредством специальных структур блоки физической памяти объединяются в единое виртуальное адресное пространство. Далее идут метаданные и экстенты, адресация которых происходит уже на логическом уровне. На этом же уровне реализуется избыточность (аналог RAID 0, 1, 5, 6, 10). Предпоследний уровень — субтома (Subvolumes). На этом уровне происходит инкапсуляция нижних слоёв, что позволяет отображать данные в привычном виде — файлы и папки. На верхнем уровне находятся данные пользователя уже в обычном виде. Btrfs не использует суперблок и другие привычные элементы файловой системы, так как такая структура более эффективно использует дисковое свободное пространство накопителя и увеличивает производительность файловой системы.</w:t>
      </w:r>
    </w:p>
    <w:p>
      <w:pPr>
        <w:pStyle w:val="BodyText"/>
      </w:pPr>
      <w:r>
        <w:t xml:space="preserve">Общая структура файловой системы Ext4 включает следующие основные составляющие: 1) Суперблок. Находится в самом начале файловой системы (обычно в первых 1024 байтах раздела). Система автоматически создаёт несколько копий суперблока, так как без него она не сможет функционировать. В суперблоке хранится базовая информация о файловой системе. 2) Глобальная таблица дескрипторов группы блоков. В ней описаны первый и последний блоки для каждой группы блоков, а также информация, где именно в каждой группе начинается таблица inodes, начало блоков данных и т. д. 3) Битовая карта блока. Это специальная таблица, в которой указано, какие блоки в группе использованы, а какие свободны. Эта информация используется во время распределения информации в блоке. 4) Битовая карта inodes. Эта таблица аналогична битовой карте блока, только в ней отображается информация о свободных inodes, которые могут быть использованы для записи новых файлов. 5) Блоки данных. Выделенные физические блоки памяти, в которых хранятся данные пользователя. 1</w:t>
      </w:r>
    </w:p>
    <w:p>
      <w:pPr>
        <w:numPr>
          <w:ilvl w:val="0"/>
          <w:numId w:val="1018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Ответ: mount</w:t>
      </w:r>
    </w:p>
    <w:p>
      <w:pPr>
        <w:numPr>
          <w:ilvl w:val="0"/>
          <w:numId w:val="1018"/>
        </w:numPr>
      </w:pPr>
      <w:r>
        <w:t xml:space="preserve">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</w:p>
    <w:p>
      <w:pPr>
        <w:pStyle w:val="FirstParagraph"/>
      </w:pPr>
      <w:r>
        <w:t xml:space="preserve">Некоторые основные причины нарушения целостности файловой системы в Linux: Случайное удаление файлов. Неисправности оборудования. Вредоносные программы и вирусы. Ошибка обновлений и настройка системы. Проблемы с логическими разделами и форматирование. Сбои в работе RAID-массивов. Ошибки пользователей при выполнении административных задач.</w:t>
      </w:r>
    </w:p>
    <w:p>
      <w:pPr>
        <w:pStyle w:val="BodyText"/>
      </w:pPr>
      <w:r>
        <w:t xml:space="preserve">Для устранения повреждений файловой системы в Linux можно использовать утилиту fsck (File System Check). Она проверяет целостность файловой системы и исправляет обнаруженные ошибки. Некоторые рекомендации по использованию fsck: Делать резервные копии перед проверкой. Не запускать fsck на смонтированных разделах. Использовать флаг -n для первичного анализа.</w:t>
      </w:r>
    </w:p>
    <w:p>
      <w:pPr>
        <w:numPr>
          <w:ilvl w:val="0"/>
          <w:numId w:val="1019"/>
        </w:numPr>
      </w:pPr>
      <w:r>
        <w:t xml:space="preserve">Как создаётся файловая система? Ответ: Файловая система в Linux создаётся с помощью команды mkfs. Она организует иерархию каталогов, подкаталогов и файлов на отформатированном запоминающем устройстве (разделе на жёстком диске, USB-накопителе или другом носителе информации).</w:t>
      </w:r>
    </w:p>
    <w:p>
      <w:pPr>
        <w:numPr>
          <w:ilvl w:val="0"/>
          <w:numId w:val="1019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Некоторые команды для просмотра текстовых файлов в Linux и их характеристика: 1) cat. Выводит содержимое файла на экран. Это самый простой и часто используемый способ для вывода содержимого текстовых файлов. Однако выводить большие файлы через cat не всегда удобно. 2) nl. Действует аналогично команде cat, но выводит ещё и номера строк в столбце слева. Команду nl удобно применять для просмотра программного кода или поиска строк в файлах конфигурации. 3) less. Выводит содержимое файла, но отображает его только в рамках текущего окна в режиме просмотра. Можно прокручивать текст файла клавишами стрелок или перелистывать страницы клавишами w и z. Чтобы выйти из режима просмотра используется клавиша q. 4) head. Выводит на экран только первые 10 строк файла. Используя опцию -n, можно задать количество строк, которое нужно вывести. 5) tail. Аналогична команде head, но выводит последние 10 строк файла. С помощью команды tail можно увидеть изменения, сделанные в файле в реальном времени.</w:t>
      </w:r>
    </w:p>
    <w:p>
      <w:pPr>
        <w:numPr>
          <w:ilvl w:val="0"/>
          <w:numId w:val="1020"/>
        </w:numPr>
      </w:pPr>
      <w:r>
        <w:t xml:space="preserve">Приведите основные возможности команды cp в Linux.Ответ: 1) Рекурсивное копирование директорий со всем содержимым (опция -r или –recursive). 2) Подробный вывод информации о процессе копирования (опция -v или –verbose). 3) Запрос подтверждения перед копированием файлов (опция -i или –interactive). 4) Копирование только новых или обновлённых файлов (опция -u или –update). 5) Сохранение всех атрибутов файлов (владелец, права, временные метки) (опция -p или –preserve). 6) Создание резервной копии для существующих файлов (опция -b или –backup). 7) Принудительная перезапись существующих файлов назначения (опция -f). 8) Обработка разреженных файлов. По умолчанию cp создаёт разреженные файлы только если файл-источник разрежен, но можно настроить это поведение так, чтобы все файлы, содержащие последовательности нулей, делались разреженными (опция –sparse).</w:t>
      </w:r>
    </w:p>
    <w:p>
      <w:pPr>
        <w:numPr>
          <w:ilvl w:val="0"/>
          <w:numId w:val="1020"/>
        </w:numPr>
      </w:pPr>
      <w:r>
        <w:t xml:space="preserve">Приведите основные возможности команды mv в Linux. Ответ: 1) Перемещение файлов и каталогов из одного места в другое. Можно перемещать несколько файлов одновременно. 2) Переименование файлов и каталогов. Если в качестве аргументов заданы имена двух файлов, то имя первого файла будет изменено на имя второго. 3) Создание резервных копий существующих файлов, которые будут перезаписаны или удалены. 4) Перемещение отсутствующих в целевой директории файлов. Если в определённую директорию нужно переместить ряд файлов, однако некоторые из них уже имеются в данном каталоге, используется опция -n. 5) Подробный вывод информации о перемещаемых или переименовываемых файлах. Для этого используется опция -v. 6) Перемещение файлов на основе шаблона. С помощью команды mv можно перемещать файлы на основе расширения файлов или части имени файла.</w:t>
      </w:r>
    </w:p>
    <w:p>
      <w:pPr>
        <w:numPr>
          <w:ilvl w:val="0"/>
          <w:numId w:val="1020"/>
        </w:numPr>
      </w:pPr>
      <w:r>
        <w:t xml:space="preserve">Что такое права доступа? Как они могут быть изменены? Ответ: Права доступа в Linux — это система, которая регулирует взаимодействие пользователей с файлами и папками. Они устанавливают, кто имеет возможность читать (просматривать), изменять (записывать), выполнять (исполнять) файлы и программы. Чтобы изменить права доступа к файлу или папке в Linux, используется команда chmod. Она позволяет устанавливать или изменять права чтения, записи и выполнения для владельца файла, группы и остальных пользователей.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Также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олякова Юлия Александровна</dc:creator>
  <dc:language>ru-RU</dc:language>
  <cp:keywords/>
  <dcterms:created xsi:type="dcterms:W3CDTF">2025-03-29T19:00:42Z</dcterms:created>
  <dcterms:modified xsi:type="dcterms:W3CDTF">2025-03-29T19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